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243303f7e654a3947ceb431ac6d8bf28ec1520"/>
      <w:r>
        <w:rPr>
          <w:b/>
        </w:rPr>
        <w:t xml:space="preserve">ПРОТОКОЛ ЕЛЕКТРОННОГО АУКЦІОНУ № CLE001-UA-20240329-226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90124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Миколаїв, вул. Адміральська, 27/3. Оренда – приміщення 1 - го поверху площею 61,7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1 - го поверху площею 61,7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952,82 грн, у тому числі ПДВ</w:t>
      </w:r>
      <w:r>
        <w:t xml:space="preserve"> </w:t>
      </w:r>
      <w:r>
        <w:t xml:space="preserve">99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7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26:25Z</dcterms:created>
  <dcterms:modified xsi:type="dcterms:W3CDTF">2024-05-20T12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